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สตีม</w:t>
      </w:r>
      <w:r>
        <w:t xml:space="preserve"> </w:t>
      </w:r>
      <w:r>
        <w:t xml:space="preserve">bot</w:t>
      </w:r>
    </w:p>
    <w:p>
      <w:pPr>
        <w:pStyle w:val="Date"/>
      </w:pPr>
      <w:r>
        <w:t xml:space="preserve">วันอังคารที่</w:t>
      </w:r>
      <w:r>
        <w:t xml:space="preserve"> </w:t>
      </w:r>
      <w:r>
        <w:t xml:space="preserve">20</w:t>
      </w:r>
      <w:r>
        <w:t xml:space="preserve"> </w:t>
      </w:r>
      <w:r>
        <w:t xml:space="preserve">ธันวาคม</w:t>
      </w:r>
      <w:r>
        <w:t xml:space="preserve"> </w:t>
      </w:r>
      <w:r>
        <w:t xml:space="preserve">2565</w:t>
      </w:r>
      <w:r>
        <w:t xml:space="preserve"> </w:t>
      </w:r>
      <w:r>
        <w:t xml:space="preserve">เวลา</w:t>
      </w:r>
      <w:r>
        <w:t xml:space="preserve"> </w:t>
      </w:r>
      <w:r>
        <w:t xml:space="preserve">09.3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ากนั้นเราก็ไปกำหนดการแสดงผลไปหมดดูตัวใหม่นี่ ว่ามันจะแสดงผลในลักษณะนะคะ มาดูโค้ดกันคำสั่ง Import pygame ใช่ไหม เรา Import ไฟล์เกมแล้วเราคแล้วคือเราไม่ต้องไปพิมพ์คำว่า Import ใหม่คั่นด้วยเครื่องหมายโคลอนแล้วก็ตามด้วย sys sys มาจาก System ตอนนี้ ก็คือเราจะ Import module ที่ชื่อว่า System นะคะ ตัวนี้นะคะ ตัวนี้ ไม่ได้ไปไม่รู้ทำไม cc คืออะไร เราจะ Import module ที่ชื่อว่า sys หรือ System นิทาน kinesis นะคะ วันนี้จะไว้เมื่อไหร่มันจะช่วยในเรื่องของเวลาAssistant ก็คือตัวระบบแล้วนี่เห็นไหมถ้าโทรไปที่จะตั้ง Top = พาย game.comจะกำหนดระยะเวลาแล้วพอในส่วนของการแสดงผลเรียกใช้ตัวแปรที่ชื่อเพราะเราสร้างตัวแปรเพื่อเก็บเวลานี้hot.sex69 คือให้ระยะเวลาในการทำงานมันอยู่ที่ประมาณ 60นะคะ ในคอมพิวเตอร์ไม่ใช่ 60 นาทีนะ 60 วินาทีเด็ก ๆ เพราะฉะนั้นเปิดซับลามเราขึ้นมานะคะ แล้วไปที่ตำแหน่ง Report ก็คือตำแหน่งแรกใช่ไหมบรรทัดนี้นะไซส์อะไรคะ โคลอนใช่ไหมคะ แล้วตามด้วยโดนที่ชื่อว่าเฟรมหรือ sisFy หรอคะเพราะคำสั่ง Import นะคะ Import module เนี่ยจะอยู่ที่บรรทัดแรกเสมอเลยเพราะการทำงานของโปรแกรมเนี่ยคือมันจะอ่านจากบนลงหน้าเพราะฉะนั้นเราอยากให้มันไปทำอะไรก่อนเราต้องเอามันไว้ข้างบนว่างั้นเถอะเมื่อได้โมดุลนี้แล้วส่วนต่อมาจะอยู่ที่สวนนี้นะคะ กำหนดค่าทั่วไปตัวที่ในหมายเลข 2เด็กเห็นเนาะรักคือเพิ่มเพิ่ม Clock dotCop =ราคา = นะคะตรงนี้ขายเกมดอทคอมเราจะเรียกใช้ไลบรารีพามนั่นเองนะคะต้องเปิด module System ขึ้นมานะคะ clock = พายเกมดอทคอมดอทคอมในวงเล็บปั๊มนะคะ ในซับลาม จะอยู่บรรทัดที่ต่อจากอะไรดูดี ๆ คลาย game.net ตำแหน่งของการตั้งค่าทั่วไปนะคะ ตรงส่วนนี้ เดี๋ยวนะคะ จะเตือนเด็ก ๆ เสมอว่า ให้เราใส่แฮชแท็กเพื่ออธิบายว่า ตรงโค้ดดิงนี้นะคะ เราใช้ทำอะไร เราจะได้รู้ อ๋อ คำสั่งเนี่ยมันเป็นการสั่งให้นำเข้ามาดูดซึมที่เรานำเข้าก็คือพายเจมส์ แล้วก็ sys 2 ตัวนี้นั่นเอง เสร็จแล้วในส่วนของการตั้งค่าทั่วไป ก็คือพาย game.net เนี่ย ก็คือเรียกใช้ตัวนี้ ภายเกมโมเดิร์นภายเกมและตัวนึงนะคะ อันดับแรกประกาศตัวแปรชื่อว่า clock C นะคะ พิมพ์ด้วย c l o c k บล็อกที่แปลว่านาฬิกานรกวิธีการประกาศตัวแปร คือชื่อตัวแปรตามด้วยเครื่องหมายเท่ากับ วรรค วเครื่องหมายเท่ากับวรรคนะคะ กด Space Barใส่เครื่องหมายเท่ากับแล้วก็กด Space Bar อีก 1 ครั้ง แล้วก็พิมพ์ไลบรารีpygame.time ปุ๊บกิ๊กเลือดภายเกมบอกแล้วว่าเราจะไม่พิมพ์ยาว เพราะปลามันจะขึ้นโค้ดที่เราเขียนไปแล้วหรือตัวอะไรก็แล้วแต่เราก็มาเลือกเอานะคะ นะคะ t i m e TimePrime แล้วก็ . เพราะอีกทีนึงเลือก Clock นะคะ มันจะช่วยให้เราไม่ไปพิมพ์ผิดบอกให้รู้ว่าออเราจะใช้ตัวแปรที่ว่าคอมตัวนี้แล้วก็ใส่วงเล็บมันจะไม่มีปัญหาว่าพิมพ์ตัวเป็นตัวเองอะไรเนี่ยเพราะบางทีเด็กๆมองแล้วดันเห็นอันนี้เราจะเหลือแค่นี้นะคะ บรรทัดถัดจากนี้ตั้งแต่พรเริ่มเงียบเซลล์เนี่ยมันจะยาวขึ้นนะคะ เราจะพิมพ์แค่ 1 ครั้งเราใช้วิธีคัดลอกแล้วก็ไปแก้แก้เฉพาะตัวนะคะ 11111111111111นะคะ เซลล์ตัวแรกตัวแรกเนี่ยสไปรท์แล้วไปเล็กแล้วเติม ed ให้เขาด้วยมันจะเป็นคนละตัวกับตัวบนนะคะ เด็ก ๆ Hermes สบายผ้าที่ใส่ก็คือสี่เหลี่ยมวงเล็บแบบสี่เหลี่ยมเคไหมดูดี ๆ นะคะ สไปรท์ในเซลล์เนี่ยเป็น Spice ที่เติม ed เข้าไปด้วยเราเรียกไปปุ๊บใช่ไหมกดมีสไปรท์ขึ้นมาเนี่ยแล้วเติม ed เพิ่มเท่าไหร่ดีนะมันจะเป็นคนละตัวนะมันมีหลายตัวดูดี ๆ Spice Hพอเขาเรียกไปแล้วเนี่ยตัวนี้ 1 ใช่ไหมจะไปใหญ่ 3 Spice SSตอนนี้สบายเรามี 313232312312313 spice222นะคะ บรรทัดที่เหลือจะเริ่มจะเริ่มไปไปไปเรียกใช้คำสั่งที่มันให้โหลดรูปที่เราเก็บไว้อ่ะมานะคะ เราต้องวางเรียงจนครบทั้งหมดเรามีกี่รูปเราก็ใส่เข้าไปทั้งหมดจำนวนรูปนั้นนะคะ เดี๋ยวเขียนให้ดูก่อนวันนี้เราระบุSpice ไปแล้วจะไปเอสไปแล้วสิ่งที่เราจะทำต่อมาบรรทัดต่อไปเราก็พิมพ์เซลล์เหมือนเดิมเลือกนะคะ แยกเซลล์เหมือนเดิมนะคะ จะไปเหมือนกันแต่เลือกสไปรท์จะไปที่มีตัว S ไหมคะ ไม่ถูกตามด้วยtelfastเพราะเพราะตัวแรกจะไปเอสแรกเราป่ะโปรแกรมไปแล้ว 5 เราสร้างสไปซ์มานะวันนั้นครั้งที่ 2 เราเรียกใช้มาได้เลยนะคะ จอดแล้วก็ตามด้วยหัวจะยาวรอบนึงApp Play แล้วก็โหลด OKdepression a Wเป็นดีนะคะ เลือกใช้คำLibrary Androidพิมพ์ผิดบ้างอะไรบ้าง ในวงเล็บใส่วงเล็บนะคะ แล้วกด Enter ให้มันเรียกใช้ไฟล์เกมเมดเหมือนเดิมim เรื่องเอ็มเมดนะคะ โหลดเลือกโหลดIEEE 802.1IEEE 802.1ใครไม่jjhkjkhj,ขึ้นบางทีพิมพ์ผิดลองลบออกก่อนยอดตรงไหนอ่ะคะที่ต้องย่อเพราะว่ามันยังมีต่ออีกเดี๋ยวเด็ก ๆ จะไม่เห็นว่าในบรรทัดนี้มันมีอะไรต่อนะคะ แล้วคือตอนนี้เราจะมาเรียกเซอร์ไพรส์แล้วก็ให้สั่งให้ใครเกมมันไปโหลดภาพแล้วมาดูภาพที่เราจะโหลดวงเล็บที่หลังวงเล็บหลังโหลดเนาะเพลงพายเจมส์ image not loadชื่อลูกรูปตัวไหนชื่อรูปเด็ก ๆ ดูนะคะ บอกแล้วบอกวิธีไปแล้วเนาะถ้าไม่อยากพิมพ์ผิดเหมือนอย่างนี้เราไปที่ไฟล์ภาพเราแล้วเราคิดขวาใช่ไหมคะ ที่ตำแหน่ง Propertyแล้วเราก็ก๊อปชื่อไฟล์มันมาเลยมันจะทำให้เราไม่พิมพ์ชื่อไฟล์ผิดแล้วก็เช็คด้วยว่านามสกุลมันเป็นนามสกุลอะไร PNGng แบบนี้นะคะ มันจะไม่เกิดปัญหาในการพิมพ์ชื่อฝ่ายผิดเพราะฉะนั้นภาพที่เป็นสไปรท์เรามีกี่ลูกบรรทัดต่อไปไม่ต้องพิมพ์ใหม่ได้ดูนะคะ ใช้วิธีCopy บรรทัดที่เราสั่งมันโหลดภาพกด Control Cแล้วก็กดControl V ลงไปเราก็เปลี่ยนแค่อะไรคะ หมายเลขใช่ไหม 2ไหมคะ ตรงนี้นะคะ สไปรท์เด็ก ๆ จะต้องไปสั่งให้มันโหลดรูปที่เราจะเอามาใช้ให้ครบตามจำนวนเพราะนั้นเพิ่มเพิ่มบรรทัดเองนะของใครมีกี่ลูกจำนวนบรรทัดของลูกที่โหลดมันก็จะเท่ากับค่าของตัวเองไม่ออกเนาะCopy A 1 แล้วก็ไปเปลี่ยนหมายเลขถูกไหมถ้าของใครมีหมายเลขแต่ถ้าของใครไม่มีหรอกเนาะราคาแล้วก็วางจนกว่ามันจะครบจำนวนไอ้ตัวนั้นของเรานะคะ เดี๋ยวตรงนี้นะคะชื่อไฟล์ภาพเนี่ยให้ดูในเครื่องตัวเองอ่ะลูกไม่ใช่มันพิมพ์ตามก็คือชื่อภาพใครภาพมันภาพของใครของมันอันนี้เป็นชื่อไฟล์ภาพที่อยู่ในเครื่องของแม่ของเด็กชื่ออะไรเด็ก ๆ ก็ดูเอาในโฟลเดอร์ตัวเองอ่ะค่ะ มีกี่ลูกป๋าเดี๋ยวขอไปดูก่อนนะมาของเรามีทั้งหมดกี่รูปของเครื่องแม่มีถึง 60 นะคะ เพิ่มอีก 5 ตัวมีเยอะมันจะก๊อปแผงใหญ่ ๆ เลยแล้วก็นัดต่อ6810ให้เด็ก ๆ ดูในโฟลเดอร์ตัวเองเนาะภาพใครชื่ออะไรก็ครับ ว่างแล้วค่อยมาแก้อย่างนี้นะคะ อันนี้ของแม่มี 10 ภาพแม่ก็ใส่จนครบแล้ว 10 ลูกนะคะ ของเด็ก ๆ มีรูปเดี๋ยวไปช่วยดูให้ตรวจให้นะคะ ไข่มีกี่ลูกถอดใส่วงเล็บมาถูกแล้วเอาล่ะไม่ใส่ไม่ขึ้นตรงขายเกมใส่วงเล็บนั่นแหละก็ว่าใส่แล้วไม่ได้ตอนแรกเอาไปละมันไม่ขึ้นก็เลยเข้าใจว่าเจ้าของเดี๋ยวไปเดินดูนะคะ มันจะต้องขึ้นอย่างเงี้ยเป็น ๆ เป็นเซ็ตเลยเร็ว ๆ สีส้มเป็นสีฟ้าแล้วก็ไปปิดด้วยโหล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สตีม bot</dc:title>
  <dc:creator/>
  <cp:keywords/>
  <dcterms:created xsi:type="dcterms:W3CDTF">2022-12-20T08:09:19Z</dcterms:created>
  <dcterms:modified xsi:type="dcterms:W3CDTF">2022-12-20T08: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ธันวาคม 2565 เวลา 09.33 น.</vt:lpwstr>
  </property>
  <property fmtid="{D5CDD505-2E9C-101B-9397-08002B2CF9AE}" pid="3" name="subtitle">
    <vt:lpwstr/>
  </property>
</Properties>
</file>